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D3050" w14:textId="366D5DF5" w:rsidR="000C3794" w:rsidRPr="00F577E1" w:rsidRDefault="00583A51" w:rsidP="00F577E1">
      <w:pPr>
        <w:pStyle w:val="Overskrift1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F577E1">
        <w:rPr>
          <w:rFonts w:ascii="Times New Roman" w:hAnsi="Times New Roman" w:cs="Times New Roman"/>
          <w:sz w:val="22"/>
          <w:szCs w:val="22"/>
        </w:rPr>
        <w:t>I</w:t>
      </w:r>
      <w:r w:rsidR="00EE38AA" w:rsidRPr="00F577E1">
        <w:rPr>
          <w:rFonts w:ascii="Times New Roman" w:hAnsi="Times New Roman" w:cs="Times New Roman"/>
          <w:sz w:val="22"/>
          <w:szCs w:val="22"/>
        </w:rPr>
        <w:t>nnspill</w:t>
      </w:r>
      <w:r w:rsidR="000C3794" w:rsidRPr="00F577E1">
        <w:rPr>
          <w:rFonts w:ascii="Times New Roman" w:hAnsi="Times New Roman" w:cs="Times New Roman"/>
          <w:sz w:val="22"/>
          <w:szCs w:val="22"/>
        </w:rPr>
        <w:t xml:space="preserve"> utvikling av </w:t>
      </w:r>
      <w:r w:rsidR="00102490" w:rsidRPr="00F577E1">
        <w:rPr>
          <w:rFonts w:ascii="Times New Roman" w:hAnsi="Times New Roman" w:cs="Times New Roman"/>
          <w:sz w:val="22"/>
          <w:szCs w:val="22"/>
        </w:rPr>
        <w:t>nasjonale retningslinjer</w:t>
      </w:r>
      <w:r w:rsidR="000C3794" w:rsidRPr="00F577E1">
        <w:rPr>
          <w:rFonts w:ascii="Times New Roman" w:hAnsi="Times New Roman" w:cs="Times New Roman"/>
          <w:sz w:val="22"/>
          <w:szCs w:val="22"/>
        </w:rPr>
        <w:t xml:space="preserve"> for </w:t>
      </w:r>
      <w:proofErr w:type="spellStart"/>
      <w:r w:rsidR="000C3794" w:rsidRPr="00F577E1">
        <w:rPr>
          <w:rFonts w:ascii="Times New Roman" w:hAnsi="Times New Roman" w:cs="Times New Roman"/>
          <w:sz w:val="22"/>
          <w:szCs w:val="22"/>
        </w:rPr>
        <w:t>jordmorutdanning</w:t>
      </w:r>
      <w:proofErr w:type="spellEnd"/>
    </w:p>
    <w:p w14:paraId="0439333D" w14:textId="77777777" w:rsidR="00EE38AA" w:rsidRPr="00F577E1" w:rsidRDefault="00EE38AA" w:rsidP="00F577E1">
      <w:pPr>
        <w:spacing w:line="360" w:lineRule="auto"/>
        <w:rPr>
          <w:rFonts w:ascii="Times New Roman" w:hAnsi="Times New Roman" w:cs="Times New Roman"/>
        </w:rPr>
      </w:pPr>
    </w:p>
    <w:p w14:paraId="11D4E1B0" w14:textId="19490015" w:rsidR="000C3794" w:rsidRPr="00F577E1" w:rsidRDefault="000C3794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 xml:space="preserve"> </w:t>
      </w:r>
      <w:r w:rsidR="00583A51" w:rsidRPr="00F577E1">
        <w:rPr>
          <w:rFonts w:ascii="Times New Roman" w:hAnsi="Times New Roman" w:cs="Times New Roman"/>
        </w:rPr>
        <w:t>D</w:t>
      </w:r>
      <w:r w:rsidRPr="00F577E1">
        <w:rPr>
          <w:rFonts w:ascii="Times New Roman" w:hAnsi="Times New Roman" w:cs="Times New Roman"/>
        </w:rPr>
        <w:t xml:space="preserve">en norske jordmorforening mener at dagens </w:t>
      </w:r>
      <w:proofErr w:type="spellStart"/>
      <w:r w:rsidRPr="00F577E1">
        <w:rPr>
          <w:rFonts w:ascii="Times New Roman" w:hAnsi="Times New Roman" w:cs="Times New Roman"/>
        </w:rPr>
        <w:t>jordmorutdanning</w:t>
      </w:r>
      <w:proofErr w:type="spellEnd"/>
      <w:r w:rsidRPr="00F577E1">
        <w:rPr>
          <w:rFonts w:ascii="Times New Roman" w:hAnsi="Times New Roman" w:cs="Times New Roman"/>
        </w:rPr>
        <w:t xml:space="preserve"> er god.</w:t>
      </w:r>
      <w:r w:rsidR="00AF01CC" w:rsidRPr="00F577E1">
        <w:rPr>
          <w:rFonts w:ascii="Times New Roman" w:hAnsi="Times New Roman" w:cs="Times New Roman"/>
        </w:rPr>
        <w:t xml:space="preserve"> </w:t>
      </w:r>
      <w:r w:rsidR="00EF4380" w:rsidRPr="00F577E1">
        <w:rPr>
          <w:rFonts w:ascii="Times New Roman" w:hAnsi="Times New Roman" w:cs="Times New Roman"/>
        </w:rPr>
        <w:t xml:space="preserve">Det </w:t>
      </w:r>
      <w:r w:rsidRPr="00F577E1">
        <w:rPr>
          <w:rFonts w:ascii="Times New Roman" w:hAnsi="Times New Roman" w:cs="Times New Roman"/>
        </w:rPr>
        <w:t xml:space="preserve">utdanner årlig </w:t>
      </w:r>
      <w:proofErr w:type="spellStart"/>
      <w:r w:rsidR="007F033C" w:rsidRPr="00F577E1">
        <w:rPr>
          <w:rFonts w:ascii="Times New Roman" w:hAnsi="Times New Roman" w:cs="Times New Roman"/>
        </w:rPr>
        <w:t>ca</w:t>
      </w:r>
      <w:proofErr w:type="spellEnd"/>
      <w:r w:rsidR="007F033C" w:rsidRPr="00F577E1">
        <w:rPr>
          <w:rFonts w:ascii="Times New Roman" w:hAnsi="Times New Roman" w:cs="Times New Roman"/>
        </w:rPr>
        <w:t xml:space="preserve"> 120</w:t>
      </w:r>
      <w:r w:rsidR="00EF4380" w:rsidRPr="00F577E1">
        <w:rPr>
          <w:rFonts w:ascii="Times New Roman" w:hAnsi="Times New Roman" w:cs="Times New Roman"/>
        </w:rPr>
        <w:t xml:space="preserve"> </w:t>
      </w:r>
      <w:r w:rsidRPr="00F577E1">
        <w:rPr>
          <w:rFonts w:ascii="Times New Roman" w:hAnsi="Times New Roman" w:cs="Times New Roman"/>
        </w:rPr>
        <w:t>jordmødre i Norge med både teoretisk og klinisk tyngde innenfor både teori og klinikk.</w:t>
      </w:r>
      <w:r w:rsidR="00583A51" w:rsidRPr="00F577E1">
        <w:rPr>
          <w:rFonts w:ascii="Times New Roman" w:hAnsi="Times New Roman" w:cs="Times New Roman"/>
        </w:rPr>
        <w:t xml:space="preserve"> </w:t>
      </w:r>
      <w:r w:rsidR="00EF4380" w:rsidRPr="00F577E1">
        <w:rPr>
          <w:rFonts w:ascii="Times New Roman" w:hAnsi="Times New Roman" w:cs="Times New Roman"/>
        </w:rPr>
        <w:t>Det</w:t>
      </w:r>
      <w:r w:rsidRPr="00F577E1">
        <w:rPr>
          <w:rFonts w:ascii="Times New Roman" w:hAnsi="Times New Roman" w:cs="Times New Roman"/>
        </w:rPr>
        <w:t xml:space="preserve"> utdanne</w:t>
      </w:r>
      <w:r w:rsidR="00EF4380" w:rsidRPr="00F577E1">
        <w:rPr>
          <w:rFonts w:ascii="Times New Roman" w:hAnsi="Times New Roman" w:cs="Times New Roman"/>
        </w:rPr>
        <w:t>s</w:t>
      </w:r>
      <w:r w:rsidRPr="00F577E1">
        <w:rPr>
          <w:rFonts w:ascii="Times New Roman" w:hAnsi="Times New Roman" w:cs="Times New Roman"/>
        </w:rPr>
        <w:t xml:space="preserve"> jordmødre med både bredde og dybdekunnskap innenfor </w:t>
      </w:r>
      <w:r w:rsidR="00AF01CC" w:rsidRPr="00F577E1">
        <w:rPr>
          <w:rFonts w:ascii="Times New Roman" w:hAnsi="Times New Roman" w:cs="Times New Roman"/>
        </w:rPr>
        <w:t>kvinnehelse som</w:t>
      </w:r>
      <w:r w:rsidR="00EF4380" w:rsidRPr="00F577E1">
        <w:rPr>
          <w:rFonts w:ascii="Times New Roman" w:hAnsi="Times New Roman" w:cs="Times New Roman"/>
        </w:rPr>
        <w:t xml:space="preserve"> blir</w:t>
      </w:r>
      <w:r w:rsidRPr="00F577E1">
        <w:rPr>
          <w:rFonts w:ascii="Times New Roman" w:hAnsi="Times New Roman" w:cs="Times New Roman"/>
        </w:rPr>
        <w:t xml:space="preserve"> rustet for en travel og spennende yrkeskarriere. Likevel er det alltid mulighet for justeringer som vil sikre en enda sterkere </w:t>
      </w:r>
      <w:proofErr w:type="spellStart"/>
      <w:r w:rsidRPr="00F577E1">
        <w:rPr>
          <w:rFonts w:ascii="Times New Roman" w:hAnsi="Times New Roman" w:cs="Times New Roman"/>
        </w:rPr>
        <w:t>jordmorutdanning</w:t>
      </w:r>
      <w:proofErr w:type="spellEnd"/>
      <w:r w:rsidRPr="00F577E1">
        <w:rPr>
          <w:rFonts w:ascii="Times New Roman" w:hAnsi="Times New Roman" w:cs="Times New Roman"/>
        </w:rPr>
        <w:t xml:space="preserve"> i fremtiden.</w:t>
      </w:r>
    </w:p>
    <w:p w14:paraId="2892EFDB" w14:textId="28085D48" w:rsidR="000C3794" w:rsidRPr="00F577E1" w:rsidRDefault="000C3794" w:rsidP="00F577E1">
      <w:pPr>
        <w:pStyle w:val="Overskrift2"/>
        <w:spacing w:line="36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F577E1">
        <w:rPr>
          <w:rFonts w:ascii="Times New Roman" w:eastAsia="Times New Roman" w:hAnsi="Times New Roman" w:cs="Times New Roman"/>
          <w:sz w:val="22"/>
          <w:szCs w:val="22"/>
        </w:rPr>
        <w:t>Praksis – aktuelle endringer</w:t>
      </w:r>
    </w:p>
    <w:p w14:paraId="68D26E7C" w14:textId="2ACD4AA5" w:rsidR="00150A61" w:rsidRDefault="00150A61" w:rsidP="00F577E1">
      <w:pPr>
        <w:spacing w:after="0" w:line="360" w:lineRule="auto"/>
        <w:textAlignment w:val="baseline"/>
        <w:rPr>
          <w:rFonts w:ascii="Times New Roman" w:eastAsia="Times New Roman" w:hAnsi="Times New Roman" w:cs="Times New Roman"/>
        </w:rPr>
      </w:pPr>
      <w:r w:rsidRPr="00F577E1">
        <w:rPr>
          <w:rFonts w:ascii="Times New Roman" w:eastAsia="Times New Roman" w:hAnsi="Times New Roman" w:cs="Times New Roman"/>
        </w:rPr>
        <w:t xml:space="preserve">Det er </w:t>
      </w:r>
      <w:r w:rsidR="00AF01CC" w:rsidRPr="00F577E1">
        <w:rPr>
          <w:rFonts w:ascii="Times New Roman" w:eastAsia="Times New Roman" w:hAnsi="Times New Roman" w:cs="Times New Roman"/>
        </w:rPr>
        <w:t>store variasjoner i hvor mange jordmor studenter de ulike praksisstedene tar imot</w:t>
      </w:r>
      <w:r w:rsidRPr="00F577E1">
        <w:rPr>
          <w:rFonts w:ascii="Times New Roman" w:eastAsia="Times New Roman" w:hAnsi="Times New Roman" w:cs="Times New Roman"/>
        </w:rPr>
        <w:t xml:space="preserve">. </w:t>
      </w:r>
      <w:r w:rsidR="00AF01CC" w:rsidRPr="00F577E1">
        <w:rPr>
          <w:rFonts w:ascii="Times New Roman" w:eastAsia="Times New Roman" w:hAnsi="Times New Roman" w:cs="Times New Roman"/>
        </w:rPr>
        <w:t xml:space="preserve">Vi ser eksempler på at fødeavdelinger som har samme antall fødsler tar imot ulikt antall studenter. Det er en utfordring å få nok praksisplasser til studentene, dette gjør det vanskelig å øke antall studieplasser. Den norske jordmorforening mener at det må på plass en nasjonal styring av praksisplasser i form av normtall for antall studenter i praksis. Dette arbeidet må gjennomføres i tett samarbeid med praksisstedet og utdanningsinstitusjonene. </w:t>
      </w:r>
      <w:r w:rsidR="00F577E1">
        <w:rPr>
          <w:rFonts w:ascii="Times New Roman" w:eastAsia="Times New Roman" w:hAnsi="Times New Roman" w:cs="Times New Roman"/>
        </w:rPr>
        <w:t>K</w:t>
      </w:r>
      <w:r w:rsidR="00AF01CC" w:rsidRPr="00F577E1">
        <w:rPr>
          <w:rFonts w:ascii="Times New Roman" w:eastAsia="Times New Roman" w:hAnsi="Times New Roman" w:cs="Times New Roman"/>
        </w:rPr>
        <w:t xml:space="preserve">ommunene må også få pålegg om å ta </w:t>
      </w:r>
      <w:r w:rsidR="00F577E1" w:rsidRPr="00F577E1">
        <w:rPr>
          <w:rFonts w:ascii="Times New Roman" w:eastAsia="Times New Roman" w:hAnsi="Times New Roman" w:cs="Times New Roman"/>
        </w:rPr>
        <w:t>imot</w:t>
      </w:r>
      <w:r w:rsidR="00AF01CC" w:rsidRPr="00F577E1">
        <w:rPr>
          <w:rFonts w:ascii="Times New Roman" w:eastAsia="Times New Roman" w:hAnsi="Times New Roman" w:cs="Times New Roman"/>
        </w:rPr>
        <w:t xml:space="preserve"> jordmorstudenter dersom de har ansatt en jordmor hos seg.</w:t>
      </w:r>
    </w:p>
    <w:p w14:paraId="20B56FA3" w14:textId="54CFA5E3" w:rsidR="00F577E1" w:rsidRPr="00F577E1" w:rsidRDefault="00F577E1" w:rsidP="00F577E1">
      <w:pPr>
        <w:spacing w:after="0" w:line="36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Jordmødre som har studenter i praksis, må få kompensasjon for dette på lik linje som det andre yrker får. Det må også legges bedre til rette for at jordmødre kan delta på praksisveilederkurs arrangert av høgskolene og universitetene. </w:t>
      </w:r>
    </w:p>
    <w:p w14:paraId="1E391BCC" w14:textId="77777777" w:rsidR="00AF01CC" w:rsidRPr="00F577E1" w:rsidRDefault="00AF01CC" w:rsidP="00F577E1">
      <w:pPr>
        <w:spacing w:after="0" w:line="360" w:lineRule="auto"/>
        <w:textAlignment w:val="baseline"/>
        <w:rPr>
          <w:rFonts w:ascii="Times New Roman" w:eastAsia="Times New Roman" w:hAnsi="Times New Roman" w:cs="Times New Roman"/>
        </w:rPr>
      </w:pPr>
    </w:p>
    <w:p w14:paraId="19CB3598" w14:textId="6AD1148E" w:rsidR="00150A61" w:rsidRPr="00F577E1" w:rsidRDefault="00150A61" w:rsidP="00F577E1">
      <w:pPr>
        <w:pStyle w:val="Overskrift2"/>
        <w:spacing w:line="36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F577E1">
        <w:rPr>
          <w:rFonts w:ascii="Times New Roman" w:hAnsi="Times New Roman" w:cs="Times New Roman"/>
          <w:sz w:val="22"/>
          <w:szCs w:val="22"/>
        </w:rPr>
        <w:t xml:space="preserve">Omfang teori/praksis fordelt 50/50; endre dette?  </w:t>
      </w:r>
    </w:p>
    <w:p w14:paraId="63EF59E3" w14:textId="38F4225F" w:rsidR="000C3794" w:rsidRPr="00F577E1" w:rsidRDefault="000C3794" w:rsidP="00F577E1">
      <w:pPr>
        <w:spacing w:after="0" w:line="360" w:lineRule="auto"/>
        <w:textAlignment w:val="baseline"/>
        <w:rPr>
          <w:rFonts w:ascii="Times New Roman" w:eastAsia="Times New Roman" w:hAnsi="Times New Roman" w:cs="Times New Roman"/>
        </w:rPr>
      </w:pPr>
      <w:r w:rsidRPr="00F577E1">
        <w:rPr>
          <w:rFonts w:ascii="Times New Roman" w:eastAsia="Times New Roman" w:hAnsi="Times New Roman" w:cs="Times New Roman"/>
        </w:rPr>
        <w:t>I dag utgjør 60 stp. Det vil si 50% av utdanningen, klinisk praksis. Den norske jordmorforening mener at dette er nødvendig for å sikre kvalitet i klinisk fag. Det er samtidig nødvendig med en 60stp teoridel da studentene skal tilegne seg faglig bredde og dybde innenfor kvinnehelse og samtidig tilegne seg grunnleggende ferdigheter innen forskning.</w:t>
      </w:r>
    </w:p>
    <w:p w14:paraId="09C15A8A" w14:textId="5B563EE2" w:rsidR="000C3794" w:rsidRPr="00F577E1" w:rsidRDefault="000C3794" w:rsidP="00F577E1">
      <w:pPr>
        <w:spacing w:line="360" w:lineRule="auto"/>
        <w:rPr>
          <w:rFonts w:ascii="Times New Roman" w:hAnsi="Times New Roman" w:cs="Times New Roman"/>
        </w:rPr>
      </w:pPr>
    </w:p>
    <w:p w14:paraId="1284AD8C" w14:textId="77777777" w:rsidR="00150A61" w:rsidRPr="00F577E1" w:rsidRDefault="00150A61" w:rsidP="00F577E1">
      <w:pPr>
        <w:pStyle w:val="Overskrift2"/>
        <w:spacing w:line="36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F577E1">
        <w:rPr>
          <w:rFonts w:ascii="Times New Roman" w:eastAsia="Times New Roman" w:hAnsi="Times New Roman" w:cs="Times New Roman"/>
          <w:sz w:val="22"/>
          <w:szCs w:val="22"/>
        </w:rPr>
        <w:t xml:space="preserve">EØS -krav; harmonisere med EU (fra 50 til 40 fødsler)  </w:t>
      </w:r>
    </w:p>
    <w:p w14:paraId="16B756AB" w14:textId="6E9F5302" w:rsidR="00150A61" w:rsidRPr="00F577E1" w:rsidRDefault="00AF01CC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>D</w:t>
      </w:r>
      <w:r w:rsidR="00150A61" w:rsidRPr="00F577E1">
        <w:rPr>
          <w:rFonts w:ascii="Times New Roman" w:hAnsi="Times New Roman" w:cs="Times New Roman"/>
        </w:rPr>
        <w:t>en norske jor</w:t>
      </w:r>
      <w:r w:rsidR="007F033C" w:rsidRPr="00F577E1">
        <w:rPr>
          <w:rFonts w:ascii="Times New Roman" w:hAnsi="Times New Roman" w:cs="Times New Roman"/>
        </w:rPr>
        <w:t>d</w:t>
      </w:r>
      <w:r w:rsidR="00150A61" w:rsidRPr="00F577E1">
        <w:rPr>
          <w:rFonts w:ascii="Times New Roman" w:hAnsi="Times New Roman" w:cs="Times New Roman"/>
        </w:rPr>
        <w:t xml:space="preserve">morforening tenker at </w:t>
      </w:r>
      <w:proofErr w:type="spellStart"/>
      <w:r w:rsidR="00150A61" w:rsidRPr="00F577E1">
        <w:rPr>
          <w:rFonts w:ascii="Times New Roman" w:hAnsi="Times New Roman" w:cs="Times New Roman"/>
        </w:rPr>
        <w:t>jordmorutdanningen</w:t>
      </w:r>
      <w:proofErr w:type="spellEnd"/>
      <w:r w:rsidR="00150A61" w:rsidRPr="00F577E1">
        <w:rPr>
          <w:rFonts w:ascii="Times New Roman" w:hAnsi="Times New Roman" w:cs="Times New Roman"/>
        </w:rPr>
        <w:t xml:space="preserve"> fortsatt holder en høy kvalitet selv om det kvantitative kravet på antall fødsler senkes fra 50 til 40 fødsler/student. Når vi ser hvor presset praksis er og at det til tider blir et kappløp for den enkelte student i å få sine 50 fødsler godkjent så tenker vi at det vil være fullt mulig å senke det kvantitative kravet på antall fødsler</w:t>
      </w:r>
      <w:r w:rsidR="00814666" w:rsidRPr="00F577E1">
        <w:rPr>
          <w:rFonts w:ascii="Times New Roman" w:hAnsi="Times New Roman" w:cs="Times New Roman"/>
        </w:rPr>
        <w:t xml:space="preserve"> slik at dette harmoniserer med resterende EU/EØS land, det vil si</w:t>
      </w:r>
      <w:r w:rsidR="00150A61" w:rsidRPr="00F577E1">
        <w:rPr>
          <w:rFonts w:ascii="Times New Roman" w:hAnsi="Times New Roman" w:cs="Times New Roman"/>
        </w:rPr>
        <w:t xml:space="preserve"> fra 50 til 40 fødsler</w:t>
      </w:r>
      <w:r w:rsidR="00814666" w:rsidRPr="00F577E1">
        <w:rPr>
          <w:rFonts w:ascii="Times New Roman" w:hAnsi="Times New Roman" w:cs="Times New Roman"/>
        </w:rPr>
        <w:t xml:space="preserve"> per </w:t>
      </w:r>
      <w:r w:rsidR="00150A61" w:rsidRPr="00F577E1">
        <w:rPr>
          <w:rFonts w:ascii="Times New Roman" w:hAnsi="Times New Roman" w:cs="Times New Roman"/>
        </w:rPr>
        <w:t>student</w:t>
      </w:r>
      <w:r w:rsidR="00814666" w:rsidRPr="00F577E1">
        <w:rPr>
          <w:rFonts w:ascii="Times New Roman" w:hAnsi="Times New Roman" w:cs="Times New Roman"/>
        </w:rPr>
        <w:t>.</w:t>
      </w:r>
    </w:p>
    <w:p w14:paraId="47971D87" w14:textId="5908345A" w:rsidR="005868B6" w:rsidRPr="00F577E1" w:rsidRDefault="00AF01CC" w:rsidP="00F577E1">
      <w:pPr>
        <w:spacing w:after="0" w:line="360" w:lineRule="auto"/>
        <w:textAlignment w:val="baseline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 xml:space="preserve">For å sikre at de nyutdannete jordmødrene får en god start på </w:t>
      </w:r>
      <w:proofErr w:type="gramStart"/>
      <w:r w:rsidRPr="00F577E1">
        <w:rPr>
          <w:rFonts w:ascii="Times New Roman" w:hAnsi="Times New Roman" w:cs="Times New Roman"/>
        </w:rPr>
        <w:t>sin yrkeskarrierer</w:t>
      </w:r>
      <w:proofErr w:type="gramEnd"/>
      <w:r w:rsidRPr="00F577E1">
        <w:rPr>
          <w:rFonts w:ascii="Times New Roman" w:hAnsi="Times New Roman" w:cs="Times New Roman"/>
        </w:rPr>
        <w:t xml:space="preserve"> mener vi</w:t>
      </w:r>
      <w:r w:rsidR="00F577E1" w:rsidRPr="00F577E1">
        <w:rPr>
          <w:rFonts w:ascii="Times New Roman" w:hAnsi="Times New Roman" w:cs="Times New Roman"/>
        </w:rPr>
        <w:t xml:space="preserve"> det bør innføres en mentorordning for alle nyutdannete jordmødre,</w:t>
      </w:r>
      <w:r w:rsidR="00DC4B0D" w:rsidRPr="00F577E1">
        <w:rPr>
          <w:rFonts w:ascii="Times New Roman" w:hAnsi="Times New Roman" w:cs="Times New Roman"/>
        </w:rPr>
        <w:t xml:space="preserve"> slik at de</w:t>
      </w:r>
      <w:r w:rsidR="00186573" w:rsidRPr="00F577E1">
        <w:rPr>
          <w:rFonts w:ascii="Times New Roman" w:hAnsi="Times New Roman" w:cs="Times New Roman"/>
        </w:rPr>
        <w:t xml:space="preserve"> sikres</w:t>
      </w:r>
      <w:r w:rsidR="005868B6" w:rsidRPr="00F577E1">
        <w:rPr>
          <w:rFonts w:ascii="Times New Roman" w:hAnsi="Times New Roman" w:cs="Times New Roman"/>
        </w:rPr>
        <w:t xml:space="preserve"> god opplæring</w:t>
      </w:r>
      <w:r w:rsidR="00C61FDF" w:rsidRPr="00F577E1">
        <w:rPr>
          <w:rFonts w:ascii="Times New Roman" w:hAnsi="Times New Roman" w:cs="Times New Roman"/>
        </w:rPr>
        <w:t>, trygghet</w:t>
      </w:r>
      <w:r w:rsidR="005868B6" w:rsidRPr="00F577E1">
        <w:rPr>
          <w:rFonts w:ascii="Times New Roman" w:hAnsi="Times New Roman" w:cs="Times New Roman"/>
        </w:rPr>
        <w:t xml:space="preserve"> </w:t>
      </w:r>
      <w:r w:rsidR="00186573" w:rsidRPr="00F577E1">
        <w:rPr>
          <w:rFonts w:ascii="Times New Roman" w:hAnsi="Times New Roman" w:cs="Times New Roman"/>
        </w:rPr>
        <w:t xml:space="preserve">og autonomi </w:t>
      </w:r>
      <w:r w:rsidR="00A54748" w:rsidRPr="00F577E1">
        <w:rPr>
          <w:rFonts w:ascii="Times New Roman" w:hAnsi="Times New Roman" w:cs="Times New Roman"/>
        </w:rPr>
        <w:t>fra starten av sin karriere</w:t>
      </w:r>
      <w:r w:rsidR="005868B6" w:rsidRPr="00F577E1">
        <w:rPr>
          <w:rFonts w:ascii="Times New Roman" w:hAnsi="Times New Roman" w:cs="Times New Roman"/>
        </w:rPr>
        <w:t>.</w:t>
      </w:r>
    </w:p>
    <w:p w14:paraId="6E6FBD6A" w14:textId="77777777" w:rsidR="00F577E1" w:rsidRPr="00F577E1" w:rsidRDefault="00F577E1" w:rsidP="00F577E1">
      <w:pPr>
        <w:spacing w:after="0" w:line="360" w:lineRule="auto"/>
        <w:textAlignment w:val="baseline"/>
        <w:rPr>
          <w:rFonts w:ascii="Times New Roman" w:eastAsia="Times New Roman" w:hAnsi="Times New Roman" w:cs="Times New Roman"/>
        </w:rPr>
      </w:pPr>
    </w:p>
    <w:p w14:paraId="6DF2331A" w14:textId="77777777" w:rsidR="00814666" w:rsidRPr="00F577E1" w:rsidRDefault="00814666" w:rsidP="00F577E1">
      <w:pPr>
        <w:pStyle w:val="Overskrift2"/>
        <w:spacing w:line="36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F577E1">
        <w:rPr>
          <w:rFonts w:ascii="Times New Roman" w:eastAsia="Times New Roman" w:hAnsi="Times New Roman" w:cs="Times New Roman"/>
          <w:sz w:val="22"/>
          <w:szCs w:val="22"/>
        </w:rPr>
        <w:t xml:space="preserve">Simulering/ferdighetstrening; hvilken plass skal dette ha i utdanningen? </w:t>
      </w:r>
    </w:p>
    <w:p w14:paraId="61BAC82C" w14:textId="77777777" w:rsidR="00344B26" w:rsidRPr="00F577E1" w:rsidRDefault="00814666" w:rsidP="00F577E1">
      <w:pPr>
        <w:pStyle w:val="Ingenmellomrom"/>
        <w:spacing w:line="360" w:lineRule="auto"/>
        <w:rPr>
          <w:rFonts w:ascii="Times New Roman" w:hAnsi="Times New Roman" w:cs="Times New Roman"/>
          <w:color w:val="212121"/>
        </w:rPr>
      </w:pPr>
      <w:r w:rsidRPr="00F577E1">
        <w:rPr>
          <w:rFonts w:ascii="Times New Roman" w:hAnsi="Times New Roman" w:cs="Times New Roman"/>
        </w:rPr>
        <w:t>Tidligere forskning er entydig i at simulering og ferdighetstrening resulterer i høy læring.</w:t>
      </w:r>
      <w:r w:rsidR="00456DFD" w:rsidRPr="00F577E1">
        <w:rPr>
          <w:rFonts w:ascii="Times New Roman" w:hAnsi="Times New Roman" w:cs="Times New Roman"/>
        </w:rPr>
        <w:t xml:space="preserve"> </w:t>
      </w:r>
      <w:r w:rsidR="00344B26" w:rsidRPr="00F577E1">
        <w:rPr>
          <w:rFonts w:ascii="Times New Roman" w:hAnsi="Times New Roman" w:cs="Times New Roman"/>
          <w:color w:val="212121"/>
        </w:rPr>
        <w:t>Læring gjennom ferdighetstrening og simulering anbefales som et supplement til andre pedagogiske metoder for å utvikle kompetanse i å gjenkjenne mulige risikosituasjoner.</w:t>
      </w:r>
    </w:p>
    <w:p w14:paraId="350F03C8" w14:textId="77777777" w:rsidR="00344B26" w:rsidRPr="00F577E1" w:rsidRDefault="00344B26" w:rsidP="00F577E1">
      <w:pPr>
        <w:pStyle w:val="Ingenmellomrom"/>
        <w:spacing w:line="360" w:lineRule="auto"/>
        <w:rPr>
          <w:rFonts w:ascii="Times New Roman" w:hAnsi="Times New Roman" w:cs="Times New Roman"/>
        </w:rPr>
      </w:pPr>
    </w:p>
    <w:p w14:paraId="7D467280" w14:textId="6F3E9043" w:rsidR="00814666" w:rsidRPr="00F577E1" w:rsidRDefault="00B04E3A" w:rsidP="00F577E1">
      <w:pPr>
        <w:pStyle w:val="Ingenmellomrom"/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>Ferdighetstrening og simulering bygger på teori og refleksjon over egen praksis</w:t>
      </w:r>
      <w:r w:rsidR="00456DFD" w:rsidRPr="00F577E1">
        <w:rPr>
          <w:rFonts w:ascii="Times New Roman" w:hAnsi="Times New Roman" w:cs="Times New Roman"/>
        </w:rPr>
        <w:t xml:space="preserve"> og det</w:t>
      </w:r>
      <w:r w:rsidR="00814666" w:rsidRPr="00F577E1">
        <w:rPr>
          <w:rFonts w:ascii="Times New Roman" w:hAnsi="Times New Roman" w:cs="Times New Roman"/>
        </w:rPr>
        <w:t xml:space="preserve"> vil </w:t>
      </w:r>
      <w:r w:rsidR="00130E6B" w:rsidRPr="00F577E1">
        <w:rPr>
          <w:rFonts w:ascii="Times New Roman" w:hAnsi="Times New Roman" w:cs="Times New Roman"/>
        </w:rPr>
        <w:t xml:space="preserve">derfor </w:t>
      </w:r>
      <w:r w:rsidR="00814666" w:rsidRPr="00F577E1">
        <w:rPr>
          <w:rFonts w:ascii="Times New Roman" w:hAnsi="Times New Roman" w:cs="Times New Roman"/>
        </w:rPr>
        <w:t xml:space="preserve">være klokt å ha et fortsatt høyt </w:t>
      </w:r>
      <w:proofErr w:type="gramStart"/>
      <w:r w:rsidR="00814666" w:rsidRPr="00F577E1">
        <w:rPr>
          <w:rFonts w:ascii="Times New Roman" w:hAnsi="Times New Roman" w:cs="Times New Roman"/>
        </w:rPr>
        <w:t>fokus</w:t>
      </w:r>
      <w:proofErr w:type="gramEnd"/>
      <w:r w:rsidR="00814666" w:rsidRPr="00F577E1">
        <w:rPr>
          <w:rFonts w:ascii="Times New Roman" w:hAnsi="Times New Roman" w:cs="Times New Roman"/>
        </w:rPr>
        <w:t xml:space="preserve"> på denne undervisningsform i fremtidens </w:t>
      </w:r>
      <w:proofErr w:type="spellStart"/>
      <w:r w:rsidR="00814666" w:rsidRPr="00F577E1">
        <w:rPr>
          <w:rFonts w:ascii="Times New Roman" w:hAnsi="Times New Roman" w:cs="Times New Roman"/>
        </w:rPr>
        <w:t>jordmorutdanning</w:t>
      </w:r>
      <w:proofErr w:type="spellEnd"/>
      <w:r w:rsidR="00814666" w:rsidRPr="00F577E1">
        <w:rPr>
          <w:rFonts w:ascii="Times New Roman" w:hAnsi="Times New Roman" w:cs="Times New Roman"/>
        </w:rPr>
        <w:t>.</w:t>
      </w:r>
    </w:p>
    <w:p w14:paraId="456B0F6C" w14:textId="11954FD0" w:rsidR="00DC022A" w:rsidRPr="00F577E1" w:rsidRDefault="00DC022A" w:rsidP="00F577E1">
      <w:pPr>
        <w:spacing w:line="360" w:lineRule="auto"/>
        <w:rPr>
          <w:rFonts w:ascii="Times New Roman" w:hAnsi="Times New Roman" w:cs="Times New Roman"/>
          <w:color w:val="212121"/>
        </w:rPr>
      </w:pPr>
      <w:r w:rsidRPr="00F577E1">
        <w:rPr>
          <w:rFonts w:ascii="Times New Roman" w:hAnsi="Times New Roman" w:cs="Times New Roman"/>
        </w:rPr>
        <w:t>Videre er dette i</w:t>
      </w:r>
      <w:r w:rsidR="007F76FD" w:rsidRPr="00F577E1">
        <w:rPr>
          <w:rFonts w:ascii="Times New Roman" w:hAnsi="Times New Roman" w:cs="Times New Roman"/>
        </w:rPr>
        <w:t xml:space="preserve"> tråd med anbefalinger fra helsedirektoratet om at </w:t>
      </w:r>
      <w:r w:rsidRPr="00F577E1">
        <w:rPr>
          <w:rFonts w:ascii="Times New Roman" w:hAnsi="Times New Roman" w:cs="Times New Roman"/>
        </w:rPr>
        <w:t>a</w:t>
      </w:r>
      <w:r w:rsidRPr="00F577E1">
        <w:rPr>
          <w:rFonts w:ascii="Times New Roman" w:hAnsi="Times New Roman" w:cs="Times New Roman"/>
          <w:color w:val="212121"/>
        </w:rPr>
        <w:t>nsatte jevnlig</w:t>
      </w:r>
      <w:r w:rsidR="00332372" w:rsidRPr="00F577E1">
        <w:rPr>
          <w:rFonts w:ascii="Times New Roman" w:hAnsi="Times New Roman" w:cs="Times New Roman"/>
          <w:color w:val="212121"/>
        </w:rPr>
        <w:t xml:space="preserve"> bør</w:t>
      </w:r>
      <w:r w:rsidRPr="00F577E1">
        <w:rPr>
          <w:rFonts w:ascii="Times New Roman" w:hAnsi="Times New Roman" w:cs="Times New Roman"/>
          <w:color w:val="212121"/>
        </w:rPr>
        <w:t xml:space="preserve"> gjennomføre ferdighetstrening og simulering av ulike risikosituasjoner</w:t>
      </w:r>
      <w:r w:rsidR="00064F73" w:rsidRPr="00F577E1">
        <w:rPr>
          <w:rFonts w:ascii="Times New Roman" w:hAnsi="Times New Roman" w:cs="Times New Roman"/>
          <w:color w:val="212121"/>
        </w:rPr>
        <w:t>.</w:t>
      </w:r>
    </w:p>
    <w:p w14:paraId="7C96BFB5" w14:textId="539CA0C3" w:rsidR="00814666" w:rsidRPr="00F577E1" w:rsidRDefault="00814666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 xml:space="preserve">Den norske jordmorforening anser at tverrfaglig simulering bør etterstrebes, fortrinnsvis i kombinasjon med tverrfaglig teoriundervisning i forkant. Simuleringen bør foregå kontinuerlig gjennom studiet og tilstrebes å være så virkelighetsnær som mulig, gjerne med utdannende </w:t>
      </w:r>
      <w:proofErr w:type="spellStart"/>
      <w:r w:rsidRPr="00F577E1">
        <w:rPr>
          <w:rFonts w:ascii="Times New Roman" w:hAnsi="Times New Roman" w:cs="Times New Roman"/>
        </w:rPr>
        <w:t>fasil</w:t>
      </w:r>
      <w:r w:rsidR="00F577E1" w:rsidRPr="00F577E1">
        <w:rPr>
          <w:rFonts w:ascii="Times New Roman" w:hAnsi="Times New Roman" w:cs="Times New Roman"/>
        </w:rPr>
        <w:t>itator</w:t>
      </w:r>
      <w:proofErr w:type="spellEnd"/>
      <w:r w:rsidR="00F577E1" w:rsidRPr="00F577E1">
        <w:rPr>
          <w:rFonts w:ascii="Times New Roman" w:hAnsi="Times New Roman" w:cs="Times New Roman"/>
        </w:rPr>
        <w:t xml:space="preserve"> </w:t>
      </w:r>
      <w:r w:rsidRPr="00F577E1">
        <w:rPr>
          <w:rFonts w:ascii="Times New Roman" w:hAnsi="Times New Roman" w:cs="Times New Roman"/>
        </w:rPr>
        <w:t>hvor dette er mulig.</w:t>
      </w:r>
    </w:p>
    <w:p w14:paraId="07045F76" w14:textId="77777777" w:rsidR="00814666" w:rsidRPr="00F577E1" w:rsidRDefault="00814666" w:rsidP="00F577E1">
      <w:pPr>
        <w:pStyle w:val="Overskrift2"/>
        <w:spacing w:line="36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F577E1">
        <w:rPr>
          <w:rFonts w:ascii="Times New Roman" w:eastAsia="Times New Roman" w:hAnsi="Times New Roman" w:cs="Times New Roman"/>
          <w:sz w:val="22"/>
          <w:szCs w:val="22"/>
        </w:rPr>
        <w:t xml:space="preserve">Hva skal kjernekompetansen til fremtidens jordmor være?  </w:t>
      </w:r>
    </w:p>
    <w:p w14:paraId="39C03DF1" w14:textId="11D335C9" w:rsidR="00814666" w:rsidRPr="00F577E1" w:rsidRDefault="00814666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>Den norske jordmorforening mener at jordmødre har stor</w:t>
      </w:r>
      <w:r w:rsidR="009D11E7" w:rsidRPr="00F577E1">
        <w:rPr>
          <w:rFonts w:ascii="Times New Roman" w:hAnsi="Times New Roman" w:cs="Times New Roman"/>
        </w:rPr>
        <w:t xml:space="preserve"> autonomi og</w:t>
      </w:r>
      <w:r w:rsidRPr="00F577E1">
        <w:rPr>
          <w:rFonts w:ascii="Times New Roman" w:hAnsi="Times New Roman" w:cs="Times New Roman"/>
        </w:rPr>
        <w:t xml:space="preserve"> kunnskap om kvinnehelse i et livsløp. I tverrfaglig samarbeid ønsker vi derfor at</w:t>
      </w:r>
      <w:r w:rsidR="009D11E7" w:rsidRPr="00F577E1">
        <w:rPr>
          <w:rFonts w:ascii="Times New Roman" w:hAnsi="Times New Roman" w:cs="Times New Roman"/>
        </w:rPr>
        <w:t xml:space="preserve"> jordmødre skal være involvert i alle faser av kvinnehelse i Norge. Vi ønsker ikke en profesjonskamp, men at det blir sett til våre naboland, hvor jordmor i en årrekke har vært en naturlig del av kvinnehelsen i alle livets faser. Dette ønsker vi skal få være en foregangsmodell også for Norge.</w:t>
      </w:r>
    </w:p>
    <w:p w14:paraId="6EC31A9C" w14:textId="3CF754EA" w:rsidR="009D11E7" w:rsidRPr="00F577E1" w:rsidRDefault="009D11E7" w:rsidP="00F577E1">
      <w:pPr>
        <w:pStyle w:val="Overskrift2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F577E1">
        <w:rPr>
          <w:rFonts w:ascii="Times New Roman" w:hAnsi="Times New Roman" w:cs="Times New Roman"/>
          <w:sz w:val="22"/>
          <w:szCs w:val="22"/>
        </w:rPr>
        <w:t>Hva mangler i dagens utdanning</w:t>
      </w:r>
    </w:p>
    <w:p w14:paraId="24DFEB9B" w14:textId="0A95C6DC" w:rsidR="009D11E7" w:rsidRPr="00F577E1" w:rsidRDefault="009D11E7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 xml:space="preserve">Den norske jordmorforening mener at fremtidens jordmødre bør få muligheten til å </w:t>
      </w:r>
      <w:proofErr w:type="gramStart"/>
      <w:r w:rsidRPr="00F577E1">
        <w:rPr>
          <w:rFonts w:ascii="Times New Roman" w:hAnsi="Times New Roman" w:cs="Times New Roman"/>
        </w:rPr>
        <w:t>fokusere</w:t>
      </w:r>
      <w:proofErr w:type="gramEnd"/>
      <w:r w:rsidRPr="00F577E1">
        <w:rPr>
          <w:rFonts w:ascii="Times New Roman" w:hAnsi="Times New Roman" w:cs="Times New Roman"/>
        </w:rPr>
        <w:t xml:space="preserve"> på kvinnehelse i et livsløp allerede tidlig i sin studiekarriere. Det tar i dag minst 6 år for å utdanne en jordmor</w:t>
      </w:r>
      <w:r w:rsidR="00AA368F" w:rsidRPr="00F577E1">
        <w:rPr>
          <w:rFonts w:ascii="Times New Roman" w:hAnsi="Times New Roman" w:cs="Times New Roman"/>
        </w:rPr>
        <w:t xml:space="preserve"> og mange </w:t>
      </w:r>
      <w:r w:rsidR="00AA2B75" w:rsidRPr="00F577E1">
        <w:rPr>
          <w:rFonts w:ascii="Times New Roman" w:hAnsi="Times New Roman" w:cs="Times New Roman"/>
        </w:rPr>
        <w:t xml:space="preserve">som i starten av sin studietid hadde et ønske om </w:t>
      </w:r>
      <w:r w:rsidR="00421FD2" w:rsidRPr="00F577E1">
        <w:rPr>
          <w:rFonts w:ascii="Times New Roman" w:hAnsi="Times New Roman" w:cs="Times New Roman"/>
        </w:rPr>
        <w:t>å fortsette</w:t>
      </w:r>
      <w:r w:rsidR="00AA2B75" w:rsidRPr="00F577E1">
        <w:rPr>
          <w:rFonts w:ascii="Times New Roman" w:hAnsi="Times New Roman" w:cs="Times New Roman"/>
        </w:rPr>
        <w:t xml:space="preserve"> utdanning</w:t>
      </w:r>
      <w:r w:rsidR="0091094E" w:rsidRPr="00F577E1">
        <w:rPr>
          <w:rFonts w:ascii="Times New Roman" w:hAnsi="Times New Roman" w:cs="Times New Roman"/>
        </w:rPr>
        <w:t>en</w:t>
      </w:r>
      <w:r w:rsidR="00AA2B75" w:rsidRPr="00F577E1">
        <w:rPr>
          <w:rFonts w:ascii="Times New Roman" w:hAnsi="Times New Roman" w:cs="Times New Roman"/>
        </w:rPr>
        <w:t xml:space="preserve"> til å </w:t>
      </w:r>
      <w:r w:rsidR="00C433A5" w:rsidRPr="00F577E1">
        <w:rPr>
          <w:rFonts w:ascii="Times New Roman" w:hAnsi="Times New Roman" w:cs="Times New Roman"/>
        </w:rPr>
        <w:t>bli jordmor, kommer seg aldri videre. Det kan være mange årsaker til dette, men det er ikke umulig å se for seg at det til dels kan tilskrives livssituasjon, etablering av familie og</w:t>
      </w:r>
      <w:r w:rsidR="00AA42E9" w:rsidRPr="00F577E1">
        <w:rPr>
          <w:rFonts w:ascii="Times New Roman" w:hAnsi="Times New Roman" w:cs="Times New Roman"/>
        </w:rPr>
        <w:t>/eller</w:t>
      </w:r>
      <w:r w:rsidR="00C433A5" w:rsidRPr="00F577E1">
        <w:rPr>
          <w:rFonts w:ascii="Times New Roman" w:hAnsi="Times New Roman" w:cs="Times New Roman"/>
        </w:rPr>
        <w:t xml:space="preserve"> </w:t>
      </w:r>
      <w:r w:rsidR="005F094F" w:rsidRPr="00F577E1">
        <w:rPr>
          <w:rFonts w:ascii="Times New Roman" w:hAnsi="Times New Roman" w:cs="Times New Roman"/>
        </w:rPr>
        <w:t xml:space="preserve">vanskeligheter med å gå ut i et </w:t>
      </w:r>
      <w:r w:rsidR="00C05BF9" w:rsidRPr="00F577E1">
        <w:rPr>
          <w:rFonts w:ascii="Times New Roman" w:hAnsi="Times New Roman" w:cs="Times New Roman"/>
        </w:rPr>
        <w:t>toårs</w:t>
      </w:r>
      <w:r w:rsidR="005F094F" w:rsidRPr="00F577E1">
        <w:rPr>
          <w:rFonts w:ascii="Times New Roman" w:hAnsi="Times New Roman" w:cs="Times New Roman"/>
        </w:rPr>
        <w:t xml:space="preserve"> langt studieløp uten </w:t>
      </w:r>
      <w:r w:rsidR="00C05BF9" w:rsidRPr="00F577E1">
        <w:rPr>
          <w:rFonts w:ascii="Times New Roman" w:hAnsi="Times New Roman" w:cs="Times New Roman"/>
        </w:rPr>
        <w:t>lønn og med liten mulighet til ekstraarbeid ved siden av et travelt studium</w:t>
      </w:r>
      <w:r w:rsidRPr="00F577E1">
        <w:rPr>
          <w:rFonts w:ascii="Times New Roman" w:hAnsi="Times New Roman" w:cs="Times New Roman"/>
        </w:rPr>
        <w:t>. Den grunnleggende basiskunnskapen studentene får under sykepleierutdanningen er svært viktig, men vi mener at den kunne vært mer studiespesialiserende helt fra begynnelsen, både i forhold til</w:t>
      </w:r>
      <w:r w:rsidR="003877B7" w:rsidRPr="00F577E1">
        <w:rPr>
          <w:rFonts w:ascii="Times New Roman" w:hAnsi="Times New Roman" w:cs="Times New Roman"/>
        </w:rPr>
        <w:t xml:space="preserve"> fokusert</w:t>
      </w:r>
      <w:r w:rsidRPr="00F577E1">
        <w:rPr>
          <w:rFonts w:ascii="Times New Roman" w:hAnsi="Times New Roman" w:cs="Times New Roman"/>
        </w:rPr>
        <w:t xml:space="preserve"> teori (valgbare kurs) og praksis</w:t>
      </w:r>
      <w:r w:rsidR="003877B7" w:rsidRPr="00F577E1">
        <w:rPr>
          <w:rFonts w:ascii="Times New Roman" w:hAnsi="Times New Roman" w:cs="Times New Roman"/>
        </w:rPr>
        <w:t xml:space="preserve"> innen kvinnehelse</w:t>
      </w:r>
      <w:r w:rsidRPr="00F577E1">
        <w:rPr>
          <w:rFonts w:ascii="Times New Roman" w:hAnsi="Times New Roman" w:cs="Times New Roman"/>
        </w:rPr>
        <w:t>.</w:t>
      </w:r>
    </w:p>
    <w:p w14:paraId="67F092F4" w14:textId="7E2F5783" w:rsidR="009D11E7" w:rsidRPr="00F577E1" w:rsidRDefault="009D11E7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t xml:space="preserve">Selv om RETHOS ikke har mandat til </w:t>
      </w:r>
      <w:r w:rsidR="00060EA4" w:rsidRPr="00F577E1">
        <w:rPr>
          <w:rFonts w:ascii="Times New Roman" w:hAnsi="Times New Roman" w:cs="Times New Roman"/>
        </w:rPr>
        <w:t>forandring av studieforløp,</w:t>
      </w:r>
      <w:r w:rsidRPr="00F577E1">
        <w:rPr>
          <w:rFonts w:ascii="Times New Roman" w:hAnsi="Times New Roman" w:cs="Times New Roman"/>
        </w:rPr>
        <w:t xml:space="preserve"> så mener </w:t>
      </w:r>
      <w:r w:rsidR="007F033C" w:rsidRPr="00F577E1">
        <w:rPr>
          <w:rFonts w:ascii="Times New Roman" w:hAnsi="Times New Roman" w:cs="Times New Roman"/>
        </w:rPr>
        <w:t>D</w:t>
      </w:r>
      <w:r w:rsidRPr="00F577E1">
        <w:rPr>
          <w:rFonts w:ascii="Times New Roman" w:hAnsi="Times New Roman" w:cs="Times New Roman"/>
        </w:rPr>
        <w:t>en norske jord</w:t>
      </w:r>
      <w:r w:rsidR="007F033C" w:rsidRPr="00F577E1">
        <w:rPr>
          <w:rFonts w:ascii="Times New Roman" w:hAnsi="Times New Roman" w:cs="Times New Roman"/>
        </w:rPr>
        <w:t>m</w:t>
      </w:r>
      <w:r w:rsidRPr="00F577E1">
        <w:rPr>
          <w:rFonts w:ascii="Times New Roman" w:hAnsi="Times New Roman" w:cs="Times New Roman"/>
        </w:rPr>
        <w:t xml:space="preserve">orforening at det </w:t>
      </w:r>
      <w:r w:rsidR="0071052F" w:rsidRPr="00F577E1">
        <w:rPr>
          <w:rFonts w:ascii="Times New Roman" w:hAnsi="Times New Roman" w:cs="Times New Roman"/>
        </w:rPr>
        <w:t xml:space="preserve">likevel </w:t>
      </w:r>
      <w:r w:rsidRPr="00F577E1">
        <w:rPr>
          <w:rFonts w:ascii="Times New Roman" w:hAnsi="Times New Roman" w:cs="Times New Roman"/>
        </w:rPr>
        <w:t xml:space="preserve">ville vært hensiktsmessig å se på muligheten for en direkte masterutdanning for jordmødre. Her ville det kunne vært mulighet for å studere </w:t>
      </w:r>
      <w:r w:rsidR="004B4171" w:rsidRPr="00F577E1">
        <w:rPr>
          <w:rFonts w:ascii="Times New Roman" w:hAnsi="Times New Roman" w:cs="Times New Roman"/>
        </w:rPr>
        <w:t xml:space="preserve">anatomi/fysiologi sammen med sykepleier- eller medisinstudenter og igjen: </w:t>
      </w:r>
      <w:proofErr w:type="gramStart"/>
      <w:r w:rsidR="004B4171" w:rsidRPr="00F577E1">
        <w:rPr>
          <w:rFonts w:ascii="Times New Roman" w:hAnsi="Times New Roman" w:cs="Times New Roman"/>
        </w:rPr>
        <w:t>fokusere</w:t>
      </w:r>
      <w:proofErr w:type="gramEnd"/>
      <w:r w:rsidR="004B4171" w:rsidRPr="00F577E1">
        <w:rPr>
          <w:rFonts w:ascii="Times New Roman" w:hAnsi="Times New Roman" w:cs="Times New Roman"/>
        </w:rPr>
        <w:t xml:space="preserve"> på kvinnehelse fra et tidlig stadium i utdanningen.</w:t>
      </w:r>
    </w:p>
    <w:p w14:paraId="77816F4C" w14:textId="36EFC153" w:rsidR="009D11E7" w:rsidRPr="00F577E1" w:rsidRDefault="004B4171" w:rsidP="00F577E1">
      <w:pPr>
        <w:spacing w:line="360" w:lineRule="auto"/>
        <w:rPr>
          <w:rFonts w:ascii="Times New Roman" w:hAnsi="Times New Roman" w:cs="Times New Roman"/>
        </w:rPr>
      </w:pPr>
      <w:r w:rsidRPr="00F577E1">
        <w:rPr>
          <w:rFonts w:ascii="Times New Roman" w:hAnsi="Times New Roman" w:cs="Times New Roman"/>
        </w:rPr>
        <w:lastRenderedPageBreak/>
        <w:t>En slik tenkt ordning</w:t>
      </w:r>
      <w:r w:rsidR="009D11E7" w:rsidRPr="00F577E1">
        <w:rPr>
          <w:rFonts w:ascii="Times New Roman" w:hAnsi="Times New Roman" w:cs="Times New Roman"/>
        </w:rPr>
        <w:t xml:space="preserve"> vil</w:t>
      </w:r>
      <w:r w:rsidR="008744CC" w:rsidRPr="00F577E1">
        <w:rPr>
          <w:rFonts w:ascii="Times New Roman" w:hAnsi="Times New Roman" w:cs="Times New Roman"/>
        </w:rPr>
        <w:t xml:space="preserve">le ikke bare være </w:t>
      </w:r>
      <w:r w:rsidR="00B25542" w:rsidRPr="00F577E1">
        <w:rPr>
          <w:rFonts w:ascii="Times New Roman" w:hAnsi="Times New Roman" w:cs="Times New Roman"/>
        </w:rPr>
        <w:t xml:space="preserve">til fordel for jordmødre, men det ville også </w:t>
      </w:r>
      <w:r w:rsidRPr="00F577E1">
        <w:rPr>
          <w:rFonts w:ascii="Times New Roman" w:hAnsi="Times New Roman" w:cs="Times New Roman"/>
        </w:rPr>
        <w:t xml:space="preserve">frigjøre flere plasser på bachelor i sykepleie til studenter som ønsker å fortsette sin karriere </w:t>
      </w:r>
      <w:r w:rsidR="00BF4A73" w:rsidRPr="00F577E1">
        <w:rPr>
          <w:rFonts w:ascii="Times New Roman" w:hAnsi="Times New Roman" w:cs="Times New Roman"/>
        </w:rPr>
        <w:t>innen</w:t>
      </w:r>
      <w:r w:rsidRPr="00F577E1">
        <w:rPr>
          <w:rFonts w:ascii="Times New Roman" w:hAnsi="Times New Roman" w:cs="Times New Roman"/>
        </w:rPr>
        <w:t xml:space="preserve"> sykepleie</w:t>
      </w:r>
      <w:r w:rsidR="00BF4A73" w:rsidRPr="00F577E1">
        <w:rPr>
          <w:rFonts w:ascii="Times New Roman" w:hAnsi="Times New Roman" w:cs="Times New Roman"/>
        </w:rPr>
        <w:t xml:space="preserve">faget. Dette </w:t>
      </w:r>
      <w:r w:rsidRPr="00F577E1">
        <w:rPr>
          <w:rFonts w:ascii="Times New Roman" w:hAnsi="Times New Roman" w:cs="Times New Roman"/>
        </w:rPr>
        <w:t xml:space="preserve">ville gitt oss flere sykepleiere </w:t>
      </w:r>
      <w:r w:rsidR="00BF4A73" w:rsidRPr="00F577E1">
        <w:rPr>
          <w:rFonts w:ascii="Times New Roman" w:hAnsi="Times New Roman" w:cs="Times New Roman"/>
        </w:rPr>
        <w:t xml:space="preserve">som blir i yrket (ikke videreutdanner seg til jordmødre) </w:t>
      </w:r>
      <w:r w:rsidRPr="00F577E1">
        <w:rPr>
          <w:rFonts w:ascii="Times New Roman" w:hAnsi="Times New Roman" w:cs="Times New Roman"/>
        </w:rPr>
        <w:t xml:space="preserve">og </w:t>
      </w:r>
      <w:r w:rsidR="00F577E1" w:rsidRPr="00F577E1">
        <w:rPr>
          <w:rFonts w:ascii="Times New Roman" w:hAnsi="Times New Roman" w:cs="Times New Roman"/>
        </w:rPr>
        <w:t xml:space="preserve">på </w:t>
      </w:r>
      <w:proofErr w:type="gramStart"/>
      <w:r w:rsidR="00F577E1" w:rsidRPr="00F577E1">
        <w:rPr>
          <w:rFonts w:ascii="Times New Roman" w:hAnsi="Times New Roman" w:cs="Times New Roman"/>
        </w:rPr>
        <w:t xml:space="preserve">sikt </w:t>
      </w:r>
      <w:r w:rsidRPr="00F577E1">
        <w:rPr>
          <w:rFonts w:ascii="Times New Roman" w:hAnsi="Times New Roman" w:cs="Times New Roman"/>
        </w:rPr>
        <w:t xml:space="preserve"> korte</w:t>
      </w:r>
      <w:proofErr w:type="gramEnd"/>
      <w:r w:rsidR="00F577E1" w:rsidRPr="00F577E1">
        <w:rPr>
          <w:rFonts w:ascii="Times New Roman" w:hAnsi="Times New Roman" w:cs="Times New Roman"/>
        </w:rPr>
        <w:t xml:space="preserve"> ned</w:t>
      </w:r>
      <w:r w:rsidRPr="00F577E1">
        <w:rPr>
          <w:rFonts w:ascii="Times New Roman" w:hAnsi="Times New Roman" w:cs="Times New Roman"/>
        </w:rPr>
        <w:t xml:space="preserve"> tiden det tar før vi har ferdig utdannede jordmødre i Norge.</w:t>
      </w:r>
    </w:p>
    <w:sectPr w:rsidR="009D11E7" w:rsidRPr="00F577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B24A0"/>
    <w:multiLevelType w:val="hybridMultilevel"/>
    <w:tmpl w:val="707836A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bE0N7C0MDY2NjdS0lEKTi0uzszPAykwrAUAJkV5xiwAAAA="/>
  </w:docVars>
  <w:rsids>
    <w:rsidRoot w:val="000C3794"/>
    <w:rsid w:val="00060EA4"/>
    <w:rsid w:val="00064F73"/>
    <w:rsid w:val="000C3794"/>
    <w:rsid w:val="00102490"/>
    <w:rsid w:val="00130E6B"/>
    <w:rsid w:val="00150A61"/>
    <w:rsid w:val="00160DE2"/>
    <w:rsid w:val="00186573"/>
    <w:rsid w:val="00190383"/>
    <w:rsid w:val="003108EA"/>
    <w:rsid w:val="00332372"/>
    <w:rsid w:val="00344B26"/>
    <w:rsid w:val="003877B7"/>
    <w:rsid w:val="00421FD2"/>
    <w:rsid w:val="00456DFD"/>
    <w:rsid w:val="004B4171"/>
    <w:rsid w:val="005202AB"/>
    <w:rsid w:val="00583A51"/>
    <w:rsid w:val="005868B6"/>
    <w:rsid w:val="005F094F"/>
    <w:rsid w:val="0071052F"/>
    <w:rsid w:val="00767EB7"/>
    <w:rsid w:val="007F033C"/>
    <w:rsid w:val="007F76FD"/>
    <w:rsid w:val="00814666"/>
    <w:rsid w:val="008744CC"/>
    <w:rsid w:val="0091094E"/>
    <w:rsid w:val="00925187"/>
    <w:rsid w:val="009D11E7"/>
    <w:rsid w:val="00A33B2C"/>
    <w:rsid w:val="00A54748"/>
    <w:rsid w:val="00AA2B75"/>
    <w:rsid w:val="00AA368F"/>
    <w:rsid w:val="00AA42E9"/>
    <w:rsid w:val="00AF01CC"/>
    <w:rsid w:val="00B04E3A"/>
    <w:rsid w:val="00B25542"/>
    <w:rsid w:val="00BF4A73"/>
    <w:rsid w:val="00C05BF9"/>
    <w:rsid w:val="00C433A5"/>
    <w:rsid w:val="00C61FDF"/>
    <w:rsid w:val="00DA37AB"/>
    <w:rsid w:val="00DC022A"/>
    <w:rsid w:val="00DC4B0D"/>
    <w:rsid w:val="00EE38AA"/>
    <w:rsid w:val="00EF4380"/>
    <w:rsid w:val="00F5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0DC9C"/>
  <w15:chartTrackingRefBased/>
  <w15:docId w15:val="{0892A7F1-1A2A-43B2-A23A-C2A542A29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150A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50A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2Tegn">
    <w:name w:val="Overskrift 2 Tegn"/>
    <w:basedOn w:val="Standardskriftforavsnitt"/>
    <w:link w:val="Overskrift2"/>
    <w:uiPriority w:val="9"/>
    <w:rsid w:val="00150A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150A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F76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Ingenmellomrom">
    <w:name w:val="No Spacing"/>
    <w:uiPriority w:val="1"/>
    <w:qFormat/>
    <w:rsid w:val="00B04E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5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ofia Mæland</dc:creator>
  <cp:keywords/>
  <dc:description/>
  <cp:lastModifiedBy>Amalie Klevås Håkonsen</cp:lastModifiedBy>
  <cp:revision>2</cp:revision>
  <dcterms:created xsi:type="dcterms:W3CDTF">2022-02-11T12:09:00Z</dcterms:created>
  <dcterms:modified xsi:type="dcterms:W3CDTF">2022-02-11T12:09:00Z</dcterms:modified>
</cp:coreProperties>
</file>